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8FEC22" w14:textId="0581629A" w:rsidR="00463322" w:rsidRPr="008F0BCD" w:rsidRDefault="009B6141" w:rsidP="008F0BCD">
      <w:r>
        <w:t xml:space="preserve">Assignment </w:t>
      </w:r>
      <w:r w:rsidR="00060C36">
        <w:t>4</w:t>
      </w:r>
      <w:r w:rsidR="00CD12EA">
        <w:t xml:space="preserve"> consisted of implementing </w:t>
      </w:r>
      <w:r w:rsidR="00060C36">
        <w:t>a Windows Forms project in C# (StudentWinApp). The application demonstrates communicating with a SQL Server Express database. In addition to the sample application provided, I implemented a “View Transcript” form which allows the user to view all completed and registered courses in a single list as well as computes the GPA for the completed courses. This form also allows the user to unregister the selected student from any of the uncompleted courses in the Transcript list.</w:t>
      </w:r>
    </w:p>
    <w:sectPr w:rsidR="00463322" w:rsidRPr="008F0BCD" w:rsidSect="00472810">
      <w:headerReference w:type="even" r:id="rId8"/>
      <w:headerReference w:type="default" r:id="rId9"/>
      <w:footerReference w:type="even" r:id="rId10"/>
      <w:footerReference w:type="default" r:id="rId11"/>
      <w:pgSz w:w="12240" w:h="15840"/>
      <w:pgMar w:top="1440"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83FDA8" w14:textId="77777777" w:rsidR="00BC6FBD" w:rsidRDefault="00BC6FBD" w:rsidP="001B33A2">
      <w:pPr>
        <w:spacing w:after="0" w:line="240" w:lineRule="auto"/>
      </w:pPr>
      <w:r>
        <w:separator/>
      </w:r>
    </w:p>
  </w:endnote>
  <w:endnote w:type="continuationSeparator" w:id="0">
    <w:p w14:paraId="31E568D5" w14:textId="77777777" w:rsidR="00BC6FBD" w:rsidRDefault="00BC6FBD" w:rsidP="001B3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2400847"/>
      <w:docPartObj>
        <w:docPartGallery w:val="Page Numbers (Bottom of Page)"/>
        <w:docPartUnique/>
      </w:docPartObj>
    </w:sdtPr>
    <w:sdtEndPr>
      <w:rPr>
        <w:noProof/>
      </w:rPr>
    </w:sdtEndPr>
    <w:sdtContent>
      <w:p w14:paraId="2100BB93" w14:textId="1BF215E6" w:rsidR="002571D7" w:rsidRDefault="002571D7">
        <w:pPr>
          <w:pStyle w:val="Footer"/>
        </w:pPr>
        <w:r>
          <w:fldChar w:fldCharType="begin"/>
        </w:r>
        <w:r>
          <w:instrText xml:space="preserve"> PAGE   \* MERGEFORMAT </w:instrText>
        </w:r>
        <w:r>
          <w:fldChar w:fldCharType="separate"/>
        </w:r>
        <w:r>
          <w:rPr>
            <w:noProof/>
          </w:rPr>
          <w:t>2</w:t>
        </w:r>
        <w:r>
          <w:rPr>
            <w:noProof/>
          </w:rPr>
          <w:fldChar w:fldCharType="end"/>
        </w:r>
      </w:p>
    </w:sdtContent>
  </w:sdt>
  <w:p w14:paraId="36B75BD5" w14:textId="77777777" w:rsidR="002571D7" w:rsidRDefault="002571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2206552"/>
      <w:docPartObj>
        <w:docPartGallery w:val="Page Numbers (Bottom of Page)"/>
        <w:docPartUnique/>
      </w:docPartObj>
    </w:sdtPr>
    <w:sdtEndPr>
      <w:rPr>
        <w:noProof/>
      </w:rPr>
    </w:sdtEndPr>
    <w:sdtContent>
      <w:p w14:paraId="25A991CF" w14:textId="69ADA253" w:rsidR="002571D7" w:rsidRDefault="002571D7" w:rsidP="002571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5EDAF8" w14:textId="77777777" w:rsidR="001B33A2" w:rsidRDefault="001B33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A99BB3" w14:textId="77777777" w:rsidR="00BC6FBD" w:rsidRDefault="00BC6FBD" w:rsidP="001B33A2">
      <w:pPr>
        <w:spacing w:after="0" w:line="240" w:lineRule="auto"/>
      </w:pPr>
      <w:r>
        <w:separator/>
      </w:r>
    </w:p>
  </w:footnote>
  <w:footnote w:type="continuationSeparator" w:id="0">
    <w:p w14:paraId="1E179E9A" w14:textId="77777777" w:rsidR="00BC6FBD" w:rsidRDefault="00BC6FBD" w:rsidP="001B3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E4C08" w14:textId="1A22173D" w:rsidR="00B96480" w:rsidRPr="00B96480" w:rsidRDefault="002F5295" w:rsidP="00B96480">
    <w:pPr>
      <w:pStyle w:val="Header"/>
    </w:pPr>
    <w:r>
      <w:rPr>
        <w:rFonts w:ascii="Times New Roman" w:hAnsi="Times New Roman" w:cs="Times New Roman"/>
        <w:noProof/>
        <w:sz w:val="28"/>
        <w:szCs w:val="28"/>
      </w:rPr>
      <w:drawing>
        <wp:anchor distT="0" distB="0" distL="114300" distR="114300" simplePos="0" relativeHeight="251661312" behindDoc="0" locked="0" layoutInCell="1" allowOverlap="1" wp14:anchorId="2B7C5BA3" wp14:editId="58214D7F">
          <wp:simplePos x="0" y="0"/>
          <wp:positionH relativeFrom="margin">
            <wp:align>left</wp:align>
          </wp:positionH>
          <wp:positionV relativeFrom="margin">
            <wp:posOffset>-914227</wp:posOffset>
          </wp:positionV>
          <wp:extent cx="922655" cy="87809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iversity_of_Bridgeport.sv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2655" cy="878099"/>
                  </a:xfrm>
                  <a:prstGeom prst="rect">
                    <a:avLst/>
                  </a:prstGeom>
                </pic:spPr>
              </pic:pic>
            </a:graphicData>
          </a:graphic>
        </wp:anchor>
      </w:drawing>
    </w:r>
    <w:r w:rsidR="00B96480">
      <w:ptab w:relativeTo="margin" w:alignment="center" w:leader="none"/>
    </w:r>
    <w:r w:rsidR="00B96480" w:rsidRPr="00A66043">
      <w:rPr>
        <w:rFonts w:ascii="Times New Roman" w:hAnsi="Times New Roman" w:cs="Times New Roman"/>
        <w:b/>
        <w:bCs/>
        <w:sz w:val="28"/>
        <w:szCs w:val="28"/>
      </w:rPr>
      <w:t>CPEG</w:t>
    </w:r>
    <w:r w:rsidR="00B96480">
      <w:rPr>
        <w:rFonts w:ascii="Times New Roman" w:hAnsi="Times New Roman" w:cs="Times New Roman"/>
        <w:b/>
        <w:bCs/>
        <w:sz w:val="28"/>
        <w:szCs w:val="28"/>
      </w:rPr>
      <w:t xml:space="preserve"> </w:t>
    </w:r>
    <w:r w:rsidR="00B96480" w:rsidRPr="00A66043">
      <w:rPr>
        <w:rFonts w:ascii="Times New Roman" w:hAnsi="Times New Roman" w:cs="Times New Roman"/>
        <w:b/>
        <w:bCs/>
        <w:sz w:val="28"/>
        <w:szCs w:val="28"/>
      </w:rPr>
      <w:t>572</w:t>
    </w:r>
    <w:r w:rsidR="00B96480" w:rsidRPr="003670BE">
      <w:rPr>
        <w:rFonts w:ascii="Times New Roman" w:hAnsi="Times New Roman" w:cs="Times New Roman"/>
        <w:b/>
        <w:bCs/>
        <w:sz w:val="28"/>
        <w:szCs w:val="28"/>
      </w:rPr>
      <w:t xml:space="preserve"> </w:t>
    </w:r>
    <w:r w:rsidR="00B96480" w:rsidRPr="00A66043">
      <w:rPr>
        <w:rFonts w:ascii="Times New Roman" w:hAnsi="Times New Roman" w:cs="Times New Roman"/>
        <w:b/>
        <w:bCs/>
        <w:sz w:val="28"/>
        <w:szCs w:val="28"/>
      </w:rPr>
      <w:t>Data and Computer Comm</w:t>
    </w:r>
    <w:r w:rsidR="00B96480">
      <w:rPr>
        <w:rFonts w:ascii="Times New Roman" w:hAnsi="Times New Roman" w:cs="Times New Roman"/>
        <w:b/>
        <w:bCs/>
        <w:sz w:val="28"/>
        <w:szCs w:val="28"/>
      </w:rPr>
      <w:t>unications</w:t>
    </w:r>
    <w:r w:rsidR="00B96480">
      <w:rPr>
        <w:rFonts w:ascii="Times New Roman" w:hAnsi="Times New Roman" w:cs="Times New Roman"/>
        <w:b/>
        <w:bCs/>
        <w:sz w:val="28"/>
        <w:szCs w:val="28"/>
      </w:rPr>
      <w:ptab w:relativeTo="margin" w:alignment="right" w:leader="none"/>
    </w:r>
    <w:r w:rsidR="00B96480">
      <w:t>1066164</w:t>
    </w:r>
  </w:p>
  <w:p w14:paraId="195F58BA" w14:textId="4C23FFC4" w:rsidR="00472810" w:rsidRDefault="00B96480" w:rsidP="00B96480">
    <w:pPr>
      <w:pStyle w:val="Header"/>
    </w:pPr>
    <w:r>
      <w:ptab w:relativeTo="margin" w:alignment="center" w:leader="none"/>
    </w:r>
    <w:r w:rsidRPr="003670BE">
      <w:rPr>
        <w:rFonts w:ascii="Times New Roman" w:hAnsi="Times New Roman" w:cs="Times New Roman"/>
        <w:b/>
        <w:bCs/>
        <w:sz w:val="28"/>
        <w:szCs w:val="28"/>
        <w:u w:val="single"/>
      </w:rPr>
      <w:t>ASSIGNMENT</w:t>
    </w:r>
    <w:r>
      <w:rPr>
        <w:rFonts w:ascii="Times New Roman" w:hAnsi="Times New Roman" w:cs="Times New Roman"/>
        <w:b/>
        <w:bCs/>
        <w:sz w:val="28"/>
        <w:szCs w:val="28"/>
        <w:u w:val="single"/>
      </w:rPr>
      <w:t xml:space="preserve"> </w:t>
    </w:r>
    <w:r w:rsidRPr="003670BE">
      <w:rPr>
        <w:rFonts w:ascii="Times New Roman" w:hAnsi="Times New Roman" w:cs="Times New Roman"/>
        <w:b/>
        <w:bCs/>
        <w:sz w:val="28"/>
        <w:szCs w:val="28"/>
        <w:u w:val="single"/>
      </w:rPr>
      <w:t>#</w:t>
    </w:r>
    <w:r w:rsidR="003F49F0">
      <w:rPr>
        <w:rFonts w:ascii="Times New Roman" w:hAnsi="Times New Roman" w:cs="Times New Roman"/>
        <w:b/>
        <w:bCs/>
        <w:sz w:val="28"/>
        <w:szCs w:val="28"/>
        <w:u w:val="single"/>
      </w:rPr>
      <w:t>4</w:t>
    </w:r>
    <w:r w:rsidRPr="00B96480">
      <w:rPr>
        <w:rFonts w:ascii="Times New Roman" w:hAnsi="Times New Roman" w:cs="Times New Roman"/>
        <w:b/>
        <w:bCs/>
        <w:sz w:val="28"/>
        <w:szCs w:val="28"/>
      </w:rPr>
      <w:ptab w:relativeTo="margin" w:alignment="right" w:leader="none"/>
    </w:r>
    <w:r w:rsidRPr="00B96480">
      <w:t xml:space="preserve"> </w:t>
    </w:r>
    <w:r>
      <w:t>Edward Eisenberger</w:t>
    </w:r>
  </w:p>
  <w:p w14:paraId="1CBBFB5F" w14:textId="0D1394D3" w:rsidR="002F5295" w:rsidRDefault="002F5295" w:rsidP="00B96480">
    <w:pPr>
      <w:pStyle w:val="Header"/>
    </w:pPr>
  </w:p>
  <w:p w14:paraId="434115D4" w14:textId="77777777" w:rsidR="002F5295" w:rsidRDefault="002F5295" w:rsidP="00B96480">
    <w:pPr>
      <w:pStyle w:val="Header"/>
    </w:pPr>
  </w:p>
  <w:p w14:paraId="12A9E713" w14:textId="77777777" w:rsidR="002F5295" w:rsidRPr="00B96480" w:rsidRDefault="002F5295" w:rsidP="00B964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B55A7" w14:textId="4D6D3B3F" w:rsidR="00A67B37" w:rsidRPr="00B96480" w:rsidRDefault="002F5295">
    <w:pPr>
      <w:pStyle w:val="Header"/>
    </w:pPr>
    <w:r>
      <w:rPr>
        <w:rFonts w:ascii="Times New Roman" w:hAnsi="Times New Roman" w:cs="Times New Roman"/>
        <w:noProof/>
        <w:sz w:val="28"/>
        <w:szCs w:val="28"/>
      </w:rPr>
      <w:drawing>
        <wp:anchor distT="0" distB="0" distL="114300" distR="114300" simplePos="0" relativeHeight="251659264" behindDoc="0" locked="0" layoutInCell="1" allowOverlap="1" wp14:anchorId="2F3F9367" wp14:editId="337A692D">
          <wp:simplePos x="0" y="0"/>
          <wp:positionH relativeFrom="margin">
            <wp:align>right</wp:align>
          </wp:positionH>
          <wp:positionV relativeFrom="margin">
            <wp:posOffset>-912207</wp:posOffset>
          </wp:positionV>
          <wp:extent cx="922655" cy="878099"/>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iversity_of_Bridgeport.sv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22655" cy="878099"/>
                  </a:xfrm>
                  <a:prstGeom prst="rect">
                    <a:avLst/>
                  </a:prstGeom>
                </pic:spPr>
              </pic:pic>
            </a:graphicData>
          </a:graphic>
        </wp:anchor>
      </w:drawing>
    </w:r>
    <w:r w:rsidR="00B96480">
      <w:t>1066164</w:t>
    </w:r>
    <w:r w:rsidR="00B96480">
      <w:ptab w:relativeTo="margin" w:alignment="center" w:leader="none"/>
    </w:r>
    <w:r w:rsidR="00A40D79" w:rsidRPr="00A66043">
      <w:rPr>
        <w:rFonts w:ascii="Times New Roman" w:hAnsi="Times New Roman" w:cs="Times New Roman"/>
        <w:b/>
        <w:bCs/>
        <w:sz w:val="28"/>
        <w:szCs w:val="28"/>
      </w:rPr>
      <w:t>C</w:t>
    </w:r>
    <w:r w:rsidR="00A8799F">
      <w:rPr>
        <w:rFonts w:ascii="Times New Roman" w:hAnsi="Times New Roman" w:cs="Times New Roman"/>
        <w:b/>
        <w:bCs/>
        <w:sz w:val="28"/>
        <w:szCs w:val="28"/>
      </w:rPr>
      <w:t>PSC-5</w:t>
    </w:r>
    <w:r w:rsidR="008F0BCD">
      <w:rPr>
        <w:rFonts w:ascii="Times New Roman" w:hAnsi="Times New Roman" w:cs="Times New Roman"/>
        <w:b/>
        <w:bCs/>
        <w:sz w:val="28"/>
        <w:szCs w:val="28"/>
      </w:rPr>
      <w:t>55</w:t>
    </w:r>
    <w:r w:rsidR="00A40D79" w:rsidRPr="003670BE">
      <w:rPr>
        <w:rFonts w:ascii="Times New Roman" w:hAnsi="Times New Roman" w:cs="Times New Roman"/>
        <w:b/>
        <w:bCs/>
        <w:sz w:val="28"/>
        <w:szCs w:val="28"/>
      </w:rPr>
      <w:t xml:space="preserve"> </w:t>
    </w:r>
    <w:r w:rsidR="005F2B29">
      <w:rPr>
        <w:rFonts w:ascii="Times New Roman" w:hAnsi="Times New Roman" w:cs="Times New Roman"/>
        <w:b/>
        <w:bCs/>
        <w:sz w:val="28"/>
        <w:szCs w:val="28"/>
      </w:rPr>
      <w:t>Web Application Development</w:t>
    </w:r>
  </w:p>
  <w:p w14:paraId="1BC3F80C" w14:textId="150AC150" w:rsidR="00A67B37" w:rsidRPr="00B96480" w:rsidRDefault="00B96480" w:rsidP="00B96480">
    <w:pPr>
      <w:pStyle w:val="Header"/>
    </w:pPr>
    <w:r>
      <w:t>Edward Eisenberger</w:t>
    </w:r>
    <w:r>
      <w:ptab w:relativeTo="margin" w:alignment="center" w:leader="none"/>
    </w:r>
    <w:r w:rsidR="00E22D77">
      <w:rPr>
        <w:rFonts w:ascii="Times New Roman" w:hAnsi="Times New Roman" w:cs="Times New Roman"/>
        <w:b/>
        <w:bCs/>
        <w:sz w:val="28"/>
        <w:szCs w:val="28"/>
      </w:rPr>
      <w:t>Assignment 0</w:t>
    </w:r>
    <w:r w:rsidR="00060C36">
      <w:rPr>
        <w:rFonts w:ascii="Times New Roman" w:hAnsi="Times New Roman" w:cs="Times New Roman"/>
        <w:b/>
        <w:bCs/>
        <w:sz w:val="28"/>
        <w:szCs w:val="28"/>
      </w:rPr>
      <w:t>4</w:t>
    </w:r>
  </w:p>
  <w:p w14:paraId="5AFCDB88" w14:textId="294E4723" w:rsidR="00F83CC5" w:rsidRDefault="00F83CC5">
    <w:pPr>
      <w:pStyle w:val="Header"/>
    </w:pPr>
  </w:p>
  <w:p w14:paraId="3B0BDD09" w14:textId="512B7B82" w:rsidR="002F5295" w:rsidRDefault="002F5295">
    <w:pPr>
      <w:pStyle w:val="Header"/>
    </w:pPr>
  </w:p>
  <w:p w14:paraId="0C2E10E2" w14:textId="77777777" w:rsidR="002F5295" w:rsidRDefault="002F52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779A1"/>
    <w:multiLevelType w:val="hybridMultilevel"/>
    <w:tmpl w:val="0866895E"/>
    <w:lvl w:ilvl="0" w:tplc="0409000F">
      <w:start w:val="1"/>
      <w:numFmt w:val="decimal"/>
      <w:lvlText w:val="%1."/>
      <w:lvlJc w:val="left"/>
      <w:pPr>
        <w:ind w:left="720" w:hanging="360"/>
      </w:pPr>
      <w:rPr>
        <w:rFonts w:hint="default"/>
        <w:b w:val="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A74BE"/>
    <w:multiLevelType w:val="hybridMultilevel"/>
    <w:tmpl w:val="E85837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D4FD1"/>
    <w:multiLevelType w:val="hybridMultilevel"/>
    <w:tmpl w:val="47E6C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AB0103"/>
    <w:multiLevelType w:val="hybridMultilevel"/>
    <w:tmpl w:val="83E6AAA0"/>
    <w:lvl w:ilvl="0" w:tplc="4D1EFC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3071CD"/>
    <w:multiLevelType w:val="hybridMultilevel"/>
    <w:tmpl w:val="22C2DA36"/>
    <w:lvl w:ilvl="0" w:tplc="AE7C52D4">
      <w:start w:val="15"/>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FD4A71"/>
    <w:multiLevelType w:val="hybridMultilevel"/>
    <w:tmpl w:val="40B49C24"/>
    <w:lvl w:ilvl="0" w:tplc="0A00056C">
      <w:start w:val="1"/>
      <w:numFmt w:val="decimal"/>
      <w:lvlText w:val="%1."/>
      <w:lvlJc w:val="left"/>
      <w:pPr>
        <w:ind w:left="810" w:hanging="360"/>
      </w:pPr>
      <w:rPr>
        <w:b w:val="0"/>
        <w:bCs w:val="0"/>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261A62"/>
    <w:multiLevelType w:val="hybridMultilevel"/>
    <w:tmpl w:val="956E3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326F24"/>
    <w:multiLevelType w:val="hybridMultilevel"/>
    <w:tmpl w:val="C5FCCCF8"/>
    <w:lvl w:ilvl="0" w:tplc="33CC8550">
      <w:start w:val="1"/>
      <w:numFmt w:val="decimal"/>
      <w:lvlText w:val="%1."/>
      <w:lvlJc w:val="left"/>
      <w:pPr>
        <w:ind w:left="900" w:hanging="360"/>
      </w:pPr>
      <w:rPr>
        <w:rFonts w:eastAsiaTheme="min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24131396"/>
    <w:multiLevelType w:val="hybridMultilevel"/>
    <w:tmpl w:val="EC0AF87E"/>
    <w:lvl w:ilvl="0" w:tplc="04090017">
      <w:start w:val="1"/>
      <w:numFmt w:val="lowerLetter"/>
      <w:lvlText w:val="%1)"/>
      <w:lvlJc w:val="left"/>
      <w:pPr>
        <w:ind w:left="1065" w:hanging="360"/>
      </w:p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9" w15:restartNumberingAfterBreak="0">
    <w:nsid w:val="26D2774D"/>
    <w:multiLevelType w:val="hybridMultilevel"/>
    <w:tmpl w:val="309649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3F43F0"/>
    <w:multiLevelType w:val="hybridMultilevel"/>
    <w:tmpl w:val="946A2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9E4B11"/>
    <w:multiLevelType w:val="hybridMultilevel"/>
    <w:tmpl w:val="E8CED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AE0748"/>
    <w:multiLevelType w:val="hybridMultilevel"/>
    <w:tmpl w:val="8160D466"/>
    <w:lvl w:ilvl="0" w:tplc="AC9A2232">
      <w:start w:val="1"/>
      <w:numFmt w:val="decimal"/>
      <w:lvlText w:val="%1."/>
      <w:lvlJc w:val="left"/>
      <w:pPr>
        <w:ind w:left="720" w:hanging="360"/>
      </w:pPr>
      <w:rPr>
        <w:rFonts w:hint="default"/>
        <w:b w:val="0"/>
        <w:i w:val="0"/>
        <w:strike w:val="0"/>
        <w:dstrike w:val="0"/>
        <w:color w:val="000000"/>
        <w:sz w:val="20"/>
        <w:szCs w:val="20"/>
        <w:u w:val="none" w:color="0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DB49DF"/>
    <w:multiLevelType w:val="hybridMultilevel"/>
    <w:tmpl w:val="D89C5014"/>
    <w:lvl w:ilvl="0" w:tplc="A1C2201A">
      <w:start w:val="1"/>
      <w:numFmt w:val="lowerLetter"/>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3B78EF"/>
    <w:multiLevelType w:val="hybridMultilevel"/>
    <w:tmpl w:val="6136DAFC"/>
    <w:lvl w:ilvl="0" w:tplc="335CD1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B53E1C"/>
    <w:multiLevelType w:val="hybridMultilevel"/>
    <w:tmpl w:val="B298E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B32BD"/>
    <w:multiLevelType w:val="hybridMultilevel"/>
    <w:tmpl w:val="B3463252"/>
    <w:lvl w:ilvl="0" w:tplc="F5BA6C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0E729AC"/>
    <w:multiLevelType w:val="hybridMultilevel"/>
    <w:tmpl w:val="EB5E2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D82A8B"/>
    <w:multiLevelType w:val="hybridMultilevel"/>
    <w:tmpl w:val="8E46BC1C"/>
    <w:lvl w:ilvl="0" w:tplc="04090017">
      <w:start w:val="1"/>
      <w:numFmt w:val="lowerLetter"/>
      <w:lvlText w:val="%1)"/>
      <w:lvlJc w:val="left"/>
      <w:pPr>
        <w:ind w:left="3510" w:hanging="360"/>
      </w:p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19" w15:restartNumberingAfterBreak="0">
    <w:nsid w:val="4E706694"/>
    <w:multiLevelType w:val="hybridMultilevel"/>
    <w:tmpl w:val="2BC0E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9077F2"/>
    <w:multiLevelType w:val="hybridMultilevel"/>
    <w:tmpl w:val="20E8B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1B3CBF"/>
    <w:multiLevelType w:val="hybridMultilevel"/>
    <w:tmpl w:val="46AA529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6A428D1"/>
    <w:multiLevelType w:val="hybridMultilevel"/>
    <w:tmpl w:val="4282C2E4"/>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73D7ABE"/>
    <w:multiLevelType w:val="hybridMultilevel"/>
    <w:tmpl w:val="2E549136"/>
    <w:lvl w:ilvl="0" w:tplc="0A00056C">
      <w:start w:val="1"/>
      <w:numFmt w:val="decimal"/>
      <w:lvlText w:val="%1."/>
      <w:lvlJc w:val="left"/>
      <w:pPr>
        <w:ind w:left="810" w:hanging="360"/>
      </w:pPr>
      <w:rPr>
        <w:b w:val="0"/>
        <w:bCs w:val="0"/>
        <w:i w:val="0"/>
        <w:i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452F48"/>
    <w:multiLevelType w:val="hybridMultilevel"/>
    <w:tmpl w:val="74E849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7413F2"/>
    <w:multiLevelType w:val="hybridMultilevel"/>
    <w:tmpl w:val="8E46BC1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960998"/>
    <w:multiLevelType w:val="hybridMultilevel"/>
    <w:tmpl w:val="346436EE"/>
    <w:lvl w:ilvl="0" w:tplc="CAAE06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AB0303C"/>
    <w:multiLevelType w:val="hybridMultilevel"/>
    <w:tmpl w:val="4282C2E4"/>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CC05AC3"/>
    <w:multiLevelType w:val="hybridMultilevel"/>
    <w:tmpl w:val="72B85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511FDD"/>
    <w:multiLevelType w:val="hybridMultilevel"/>
    <w:tmpl w:val="1D6037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66DAF"/>
    <w:multiLevelType w:val="hybridMultilevel"/>
    <w:tmpl w:val="53D0AE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9E0A0F"/>
    <w:multiLevelType w:val="hybridMultilevel"/>
    <w:tmpl w:val="A40AB9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3763FC"/>
    <w:multiLevelType w:val="hybridMultilevel"/>
    <w:tmpl w:val="DD4419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C55B7D"/>
    <w:multiLevelType w:val="hybridMultilevel"/>
    <w:tmpl w:val="DA8E0470"/>
    <w:lvl w:ilvl="0" w:tplc="1980C31E">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7DDA6BE2"/>
    <w:multiLevelType w:val="hybridMultilevel"/>
    <w:tmpl w:val="E4BA7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34"/>
  </w:num>
  <w:num w:numId="4">
    <w:abstractNumId w:val="16"/>
  </w:num>
  <w:num w:numId="5">
    <w:abstractNumId w:val="13"/>
  </w:num>
  <w:num w:numId="6">
    <w:abstractNumId w:val="14"/>
  </w:num>
  <w:num w:numId="7">
    <w:abstractNumId w:val="33"/>
  </w:num>
  <w:num w:numId="8">
    <w:abstractNumId w:val="26"/>
  </w:num>
  <w:num w:numId="9">
    <w:abstractNumId w:val="3"/>
  </w:num>
  <w:num w:numId="10">
    <w:abstractNumId w:val="4"/>
  </w:num>
  <w:num w:numId="11">
    <w:abstractNumId w:val="6"/>
  </w:num>
  <w:num w:numId="12">
    <w:abstractNumId w:val="30"/>
  </w:num>
  <w:num w:numId="13">
    <w:abstractNumId w:val="18"/>
  </w:num>
  <w:num w:numId="14">
    <w:abstractNumId w:val="25"/>
  </w:num>
  <w:num w:numId="15">
    <w:abstractNumId w:val="12"/>
  </w:num>
  <w:num w:numId="16">
    <w:abstractNumId w:val="27"/>
  </w:num>
  <w:num w:numId="17">
    <w:abstractNumId w:val="22"/>
  </w:num>
  <w:num w:numId="18">
    <w:abstractNumId w:val="29"/>
  </w:num>
  <w:num w:numId="19">
    <w:abstractNumId w:val="1"/>
  </w:num>
  <w:num w:numId="20">
    <w:abstractNumId w:val="8"/>
  </w:num>
  <w:num w:numId="21">
    <w:abstractNumId w:val="19"/>
  </w:num>
  <w:num w:numId="22">
    <w:abstractNumId w:val="9"/>
  </w:num>
  <w:num w:numId="23">
    <w:abstractNumId w:val="11"/>
  </w:num>
  <w:num w:numId="24">
    <w:abstractNumId w:val="21"/>
  </w:num>
  <w:num w:numId="25">
    <w:abstractNumId w:val="32"/>
  </w:num>
  <w:num w:numId="26">
    <w:abstractNumId w:val="17"/>
  </w:num>
  <w:num w:numId="27">
    <w:abstractNumId w:val="28"/>
  </w:num>
  <w:num w:numId="28">
    <w:abstractNumId w:val="31"/>
  </w:num>
  <w:num w:numId="29">
    <w:abstractNumId w:val="5"/>
  </w:num>
  <w:num w:numId="30">
    <w:abstractNumId w:val="23"/>
  </w:num>
  <w:num w:numId="31">
    <w:abstractNumId w:val="24"/>
  </w:num>
  <w:num w:numId="32">
    <w:abstractNumId w:val="15"/>
  </w:num>
  <w:num w:numId="33">
    <w:abstractNumId w:val="7"/>
  </w:num>
  <w:num w:numId="34">
    <w:abstractNumId w:val="0"/>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0MDa0sDAxMjcxNjdW0lEKTi0uzszPAykwrAUA4rdaZSwAAAA="/>
  </w:docVars>
  <w:rsids>
    <w:rsidRoot w:val="00DB7524"/>
    <w:rsid w:val="00006589"/>
    <w:rsid w:val="0000701C"/>
    <w:rsid w:val="00010FCD"/>
    <w:rsid w:val="0002626D"/>
    <w:rsid w:val="000400A4"/>
    <w:rsid w:val="00041658"/>
    <w:rsid w:val="00042027"/>
    <w:rsid w:val="000420DD"/>
    <w:rsid w:val="00045388"/>
    <w:rsid w:val="000514A7"/>
    <w:rsid w:val="00057DDB"/>
    <w:rsid w:val="00057F01"/>
    <w:rsid w:val="000604F9"/>
    <w:rsid w:val="00060C36"/>
    <w:rsid w:val="00065493"/>
    <w:rsid w:val="0007231A"/>
    <w:rsid w:val="000724CE"/>
    <w:rsid w:val="00074724"/>
    <w:rsid w:val="00080605"/>
    <w:rsid w:val="00084E76"/>
    <w:rsid w:val="00091E32"/>
    <w:rsid w:val="00093DBA"/>
    <w:rsid w:val="0009612D"/>
    <w:rsid w:val="0009754F"/>
    <w:rsid w:val="00097C62"/>
    <w:rsid w:val="000A1A68"/>
    <w:rsid w:val="000A56F9"/>
    <w:rsid w:val="000B4DFD"/>
    <w:rsid w:val="000B6F9B"/>
    <w:rsid w:val="000C2999"/>
    <w:rsid w:val="000C3CD9"/>
    <w:rsid w:val="000C49B6"/>
    <w:rsid w:val="000C5C71"/>
    <w:rsid w:val="000C7B50"/>
    <w:rsid w:val="000D3916"/>
    <w:rsid w:val="000D676A"/>
    <w:rsid w:val="000E165D"/>
    <w:rsid w:val="000E33C4"/>
    <w:rsid w:val="000F02FF"/>
    <w:rsid w:val="00106F89"/>
    <w:rsid w:val="001131B2"/>
    <w:rsid w:val="0011389D"/>
    <w:rsid w:val="00117890"/>
    <w:rsid w:val="001226D2"/>
    <w:rsid w:val="00126B3A"/>
    <w:rsid w:val="0012731A"/>
    <w:rsid w:val="00140549"/>
    <w:rsid w:val="00144A1A"/>
    <w:rsid w:val="001456DB"/>
    <w:rsid w:val="0014572A"/>
    <w:rsid w:val="0015303C"/>
    <w:rsid w:val="001530D0"/>
    <w:rsid w:val="00156B6C"/>
    <w:rsid w:val="0016054B"/>
    <w:rsid w:val="00166B25"/>
    <w:rsid w:val="001711A6"/>
    <w:rsid w:val="00171870"/>
    <w:rsid w:val="00173EDB"/>
    <w:rsid w:val="001740F7"/>
    <w:rsid w:val="00181187"/>
    <w:rsid w:val="001821E8"/>
    <w:rsid w:val="001901C8"/>
    <w:rsid w:val="00190206"/>
    <w:rsid w:val="001A005C"/>
    <w:rsid w:val="001B33A2"/>
    <w:rsid w:val="001C1A8E"/>
    <w:rsid w:val="001C6662"/>
    <w:rsid w:val="001C6DEC"/>
    <w:rsid w:val="001C7B84"/>
    <w:rsid w:val="001D4C09"/>
    <w:rsid w:val="001F3491"/>
    <w:rsid w:val="001F6088"/>
    <w:rsid w:val="00204D00"/>
    <w:rsid w:val="0020742E"/>
    <w:rsid w:val="002075D6"/>
    <w:rsid w:val="00212789"/>
    <w:rsid w:val="00212828"/>
    <w:rsid w:val="002130BA"/>
    <w:rsid w:val="002159F0"/>
    <w:rsid w:val="00217452"/>
    <w:rsid w:val="002234DF"/>
    <w:rsid w:val="00225803"/>
    <w:rsid w:val="00226592"/>
    <w:rsid w:val="0023198E"/>
    <w:rsid w:val="00232B5E"/>
    <w:rsid w:val="002335F9"/>
    <w:rsid w:val="00235DB7"/>
    <w:rsid w:val="00237413"/>
    <w:rsid w:val="00251F1D"/>
    <w:rsid w:val="00252BB8"/>
    <w:rsid w:val="00253BE3"/>
    <w:rsid w:val="002571D7"/>
    <w:rsid w:val="00261144"/>
    <w:rsid w:val="00265D6E"/>
    <w:rsid w:val="00273086"/>
    <w:rsid w:val="00274AEF"/>
    <w:rsid w:val="002771B1"/>
    <w:rsid w:val="00282A24"/>
    <w:rsid w:val="00283274"/>
    <w:rsid w:val="002861F3"/>
    <w:rsid w:val="002925EF"/>
    <w:rsid w:val="002951B3"/>
    <w:rsid w:val="0029623F"/>
    <w:rsid w:val="002A26A5"/>
    <w:rsid w:val="002A5232"/>
    <w:rsid w:val="002B18C1"/>
    <w:rsid w:val="002B213B"/>
    <w:rsid w:val="002B7507"/>
    <w:rsid w:val="002B7BE9"/>
    <w:rsid w:val="002B7F0E"/>
    <w:rsid w:val="002C1C41"/>
    <w:rsid w:val="002C22B6"/>
    <w:rsid w:val="002C567B"/>
    <w:rsid w:val="002D6A0E"/>
    <w:rsid w:val="002D78D7"/>
    <w:rsid w:val="002E7AEA"/>
    <w:rsid w:val="002F22B0"/>
    <w:rsid w:val="002F254F"/>
    <w:rsid w:val="002F4A79"/>
    <w:rsid w:val="002F5295"/>
    <w:rsid w:val="003010D2"/>
    <w:rsid w:val="003028D4"/>
    <w:rsid w:val="003047CA"/>
    <w:rsid w:val="00304865"/>
    <w:rsid w:val="0030657D"/>
    <w:rsid w:val="00307E4E"/>
    <w:rsid w:val="00322B8D"/>
    <w:rsid w:val="003251FE"/>
    <w:rsid w:val="00331AA0"/>
    <w:rsid w:val="0033333E"/>
    <w:rsid w:val="0035053C"/>
    <w:rsid w:val="00352C27"/>
    <w:rsid w:val="00353880"/>
    <w:rsid w:val="00353F47"/>
    <w:rsid w:val="003576F1"/>
    <w:rsid w:val="00363C76"/>
    <w:rsid w:val="00365D34"/>
    <w:rsid w:val="003661AC"/>
    <w:rsid w:val="003670BE"/>
    <w:rsid w:val="003675E3"/>
    <w:rsid w:val="00374FC3"/>
    <w:rsid w:val="00383AC0"/>
    <w:rsid w:val="00383CCB"/>
    <w:rsid w:val="00385D83"/>
    <w:rsid w:val="00386D6E"/>
    <w:rsid w:val="003904FF"/>
    <w:rsid w:val="00390E65"/>
    <w:rsid w:val="003921AE"/>
    <w:rsid w:val="003948D5"/>
    <w:rsid w:val="00394DC0"/>
    <w:rsid w:val="00397044"/>
    <w:rsid w:val="003A3926"/>
    <w:rsid w:val="003A4E71"/>
    <w:rsid w:val="003A5E7F"/>
    <w:rsid w:val="003B059A"/>
    <w:rsid w:val="003B1DC4"/>
    <w:rsid w:val="003B2473"/>
    <w:rsid w:val="003B7D63"/>
    <w:rsid w:val="003C0969"/>
    <w:rsid w:val="003C22F8"/>
    <w:rsid w:val="003C48E7"/>
    <w:rsid w:val="003D0C49"/>
    <w:rsid w:val="003D2DFB"/>
    <w:rsid w:val="003D57B8"/>
    <w:rsid w:val="003D637B"/>
    <w:rsid w:val="003E06D7"/>
    <w:rsid w:val="003E22B4"/>
    <w:rsid w:val="003E460D"/>
    <w:rsid w:val="003E628D"/>
    <w:rsid w:val="003E7934"/>
    <w:rsid w:val="003F0F62"/>
    <w:rsid w:val="003F480E"/>
    <w:rsid w:val="003F49F0"/>
    <w:rsid w:val="003F4DB6"/>
    <w:rsid w:val="003F6882"/>
    <w:rsid w:val="00400A12"/>
    <w:rsid w:val="00401206"/>
    <w:rsid w:val="0040385E"/>
    <w:rsid w:val="00413A5F"/>
    <w:rsid w:val="00414B1F"/>
    <w:rsid w:val="00421BC1"/>
    <w:rsid w:val="00422F7C"/>
    <w:rsid w:val="00423A57"/>
    <w:rsid w:val="004251D8"/>
    <w:rsid w:val="00425C4C"/>
    <w:rsid w:val="004268B2"/>
    <w:rsid w:val="004268CD"/>
    <w:rsid w:val="00430974"/>
    <w:rsid w:val="004323E1"/>
    <w:rsid w:val="00436F50"/>
    <w:rsid w:val="00444FF6"/>
    <w:rsid w:val="00446147"/>
    <w:rsid w:val="0045271B"/>
    <w:rsid w:val="00456842"/>
    <w:rsid w:val="00463322"/>
    <w:rsid w:val="0046613C"/>
    <w:rsid w:val="00471D72"/>
    <w:rsid w:val="00472810"/>
    <w:rsid w:val="00472C0D"/>
    <w:rsid w:val="004731EA"/>
    <w:rsid w:val="0047754A"/>
    <w:rsid w:val="00480951"/>
    <w:rsid w:val="004876C1"/>
    <w:rsid w:val="00493D09"/>
    <w:rsid w:val="0049544C"/>
    <w:rsid w:val="004A590E"/>
    <w:rsid w:val="004A6CCF"/>
    <w:rsid w:val="004B1BC5"/>
    <w:rsid w:val="004B32DE"/>
    <w:rsid w:val="004B4254"/>
    <w:rsid w:val="004C4F69"/>
    <w:rsid w:val="004C557B"/>
    <w:rsid w:val="004C636C"/>
    <w:rsid w:val="004C749C"/>
    <w:rsid w:val="004D0470"/>
    <w:rsid w:val="004D0CC8"/>
    <w:rsid w:val="004D2F74"/>
    <w:rsid w:val="004D7E9F"/>
    <w:rsid w:val="004E0422"/>
    <w:rsid w:val="004E4AEA"/>
    <w:rsid w:val="004E5821"/>
    <w:rsid w:val="004E6210"/>
    <w:rsid w:val="005003C2"/>
    <w:rsid w:val="0050352B"/>
    <w:rsid w:val="005043FA"/>
    <w:rsid w:val="00505F50"/>
    <w:rsid w:val="00510C74"/>
    <w:rsid w:val="00512AF5"/>
    <w:rsid w:val="00523C56"/>
    <w:rsid w:val="00524BF0"/>
    <w:rsid w:val="00532F9E"/>
    <w:rsid w:val="005334B7"/>
    <w:rsid w:val="00534D6C"/>
    <w:rsid w:val="005374FC"/>
    <w:rsid w:val="00542A81"/>
    <w:rsid w:val="005474D5"/>
    <w:rsid w:val="00547BC6"/>
    <w:rsid w:val="00551CDE"/>
    <w:rsid w:val="005525B8"/>
    <w:rsid w:val="00565E31"/>
    <w:rsid w:val="005709D7"/>
    <w:rsid w:val="00575201"/>
    <w:rsid w:val="00575F07"/>
    <w:rsid w:val="005771EE"/>
    <w:rsid w:val="0058587D"/>
    <w:rsid w:val="00585A58"/>
    <w:rsid w:val="0058607B"/>
    <w:rsid w:val="005B0DEA"/>
    <w:rsid w:val="005C4DA8"/>
    <w:rsid w:val="005C58B3"/>
    <w:rsid w:val="005C62F5"/>
    <w:rsid w:val="005C691E"/>
    <w:rsid w:val="005D21CE"/>
    <w:rsid w:val="005D34C6"/>
    <w:rsid w:val="005E240A"/>
    <w:rsid w:val="005E45FC"/>
    <w:rsid w:val="005E4A56"/>
    <w:rsid w:val="005E5F8C"/>
    <w:rsid w:val="005F2B29"/>
    <w:rsid w:val="005F3F90"/>
    <w:rsid w:val="005F3FA0"/>
    <w:rsid w:val="005F70E1"/>
    <w:rsid w:val="00603FD0"/>
    <w:rsid w:val="00604500"/>
    <w:rsid w:val="0060589E"/>
    <w:rsid w:val="006111BB"/>
    <w:rsid w:val="00612A1C"/>
    <w:rsid w:val="00617A09"/>
    <w:rsid w:val="00620891"/>
    <w:rsid w:val="00621803"/>
    <w:rsid w:val="0062748E"/>
    <w:rsid w:val="0063154F"/>
    <w:rsid w:val="00634651"/>
    <w:rsid w:val="0064117F"/>
    <w:rsid w:val="00641F6D"/>
    <w:rsid w:val="0064295E"/>
    <w:rsid w:val="006472FD"/>
    <w:rsid w:val="00650DE9"/>
    <w:rsid w:val="00651D3A"/>
    <w:rsid w:val="00660714"/>
    <w:rsid w:val="006613A4"/>
    <w:rsid w:val="006638E8"/>
    <w:rsid w:val="0066495E"/>
    <w:rsid w:val="006653C7"/>
    <w:rsid w:val="006729BD"/>
    <w:rsid w:val="006729CD"/>
    <w:rsid w:val="00673151"/>
    <w:rsid w:val="00675CD9"/>
    <w:rsid w:val="00676126"/>
    <w:rsid w:val="006805CF"/>
    <w:rsid w:val="00693BDD"/>
    <w:rsid w:val="00695C75"/>
    <w:rsid w:val="006A4172"/>
    <w:rsid w:val="006A6902"/>
    <w:rsid w:val="006B5065"/>
    <w:rsid w:val="006C407D"/>
    <w:rsid w:val="006D125C"/>
    <w:rsid w:val="006D262B"/>
    <w:rsid w:val="006D41BA"/>
    <w:rsid w:val="006D6B22"/>
    <w:rsid w:val="006E0604"/>
    <w:rsid w:val="006E14EB"/>
    <w:rsid w:val="006E4C91"/>
    <w:rsid w:val="006E64E2"/>
    <w:rsid w:val="006E6E62"/>
    <w:rsid w:val="006F2DE5"/>
    <w:rsid w:val="006F2EE4"/>
    <w:rsid w:val="007039AE"/>
    <w:rsid w:val="00706EAA"/>
    <w:rsid w:val="0071122D"/>
    <w:rsid w:val="00711773"/>
    <w:rsid w:val="00714854"/>
    <w:rsid w:val="007221A3"/>
    <w:rsid w:val="007240E3"/>
    <w:rsid w:val="007248B5"/>
    <w:rsid w:val="0072597A"/>
    <w:rsid w:val="007269D0"/>
    <w:rsid w:val="00726D8D"/>
    <w:rsid w:val="0073066E"/>
    <w:rsid w:val="007325EE"/>
    <w:rsid w:val="0074373D"/>
    <w:rsid w:val="00747C60"/>
    <w:rsid w:val="00747CBE"/>
    <w:rsid w:val="00751641"/>
    <w:rsid w:val="007556C2"/>
    <w:rsid w:val="00757355"/>
    <w:rsid w:val="00764687"/>
    <w:rsid w:val="007703A1"/>
    <w:rsid w:val="00770500"/>
    <w:rsid w:val="00774CC8"/>
    <w:rsid w:val="00785BB3"/>
    <w:rsid w:val="00785CCF"/>
    <w:rsid w:val="00786796"/>
    <w:rsid w:val="00787C5B"/>
    <w:rsid w:val="00790B41"/>
    <w:rsid w:val="00793AE4"/>
    <w:rsid w:val="00793DD2"/>
    <w:rsid w:val="00795C56"/>
    <w:rsid w:val="007974E8"/>
    <w:rsid w:val="007A658D"/>
    <w:rsid w:val="007B0397"/>
    <w:rsid w:val="007B1702"/>
    <w:rsid w:val="007B2CC2"/>
    <w:rsid w:val="007B583A"/>
    <w:rsid w:val="007B6291"/>
    <w:rsid w:val="007C085B"/>
    <w:rsid w:val="007C68D7"/>
    <w:rsid w:val="007D0751"/>
    <w:rsid w:val="007D1CD3"/>
    <w:rsid w:val="007D5DE1"/>
    <w:rsid w:val="007D6879"/>
    <w:rsid w:val="007E2225"/>
    <w:rsid w:val="007E235A"/>
    <w:rsid w:val="007F2B69"/>
    <w:rsid w:val="007F326C"/>
    <w:rsid w:val="007F7C1B"/>
    <w:rsid w:val="008121D9"/>
    <w:rsid w:val="008155D6"/>
    <w:rsid w:val="00815D76"/>
    <w:rsid w:val="00816548"/>
    <w:rsid w:val="00816E86"/>
    <w:rsid w:val="008225C1"/>
    <w:rsid w:val="00825EAB"/>
    <w:rsid w:val="00826583"/>
    <w:rsid w:val="008310E0"/>
    <w:rsid w:val="00835927"/>
    <w:rsid w:val="008417BC"/>
    <w:rsid w:val="00841C20"/>
    <w:rsid w:val="0084417A"/>
    <w:rsid w:val="00846D97"/>
    <w:rsid w:val="00850036"/>
    <w:rsid w:val="00850C69"/>
    <w:rsid w:val="00854D12"/>
    <w:rsid w:val="00857AC6"/>
    <w:rsid w:val="00863CB1"/>
    <w:rsid w:val="0087134E"/>
    <w:rsid w:val="00872942"/>
    <w:rsid w:val="00875485"/>
    <w:rsid w:val="00880FA3"/>
    <w:rsid w:val="00882145"/>
    <w:rsid w:val="00884478"/>
    <w:rsid w:val="0088460A"/>
    <w:rsid w:val="008846E9"/>
    <w:rsid w:val="0089585B"/>
    <w:rsid w:val="008A288F"/>
    <w:rsid w:val="008A5E81"/>
    <w:rsid w:val="008A5F66"/>
    <w:rsid w:val="008A657B"/>
    <w:rsid w:val="008B00B9"/>
    <w:rsid w:val="008B1E84"/>
    <w:rsid w:val="008B3638"/>
    <w:rsid w:val="008B3E50"/>
    <w:rsid w:val="008B5D76"/>
    <w:rsid w:val="008B7CC7"/>
    <w:rsid w:val="008C570B"/>
    <w:rsid w:val="008C62A8"/>
    <w:rsid w:val="008D7D62"/>
    <w:rsid w:val="008E1187"/>
    <w:rsid w:val="008E360B"/>
    <w:rsid w:val="008E3A31"/>
    <w:rsid w:val="008E3F64"/>
    <w:rsid w:val="008E6D41"/>
    <w:rsid w:val="008E742E"/>
    <w:rsid w:val="008F0BCD"/>
    <w:rsid w:val="008F1831"/>
    <w:rsid w:val="008F22A7"/>
    <w:rsid w:val="008F3B6F"/>
    <w:rsid w:val="008F4AA8"/>
    <w:rsid w:val="008F7E96"/>
    <w:rsid w:val="0090210D"/>
    <w:rsid w:val="00902A8D"/>
    <w:rsid w:val="009079CA"/>
    <w:rsid w:val="00912047"/>
    <w:rsid w:val="00912ED9"/>
    <w:rsid w:val="00917E94"/>
    <w:rsid w:val="00922496"/>
    <w:rsid w:val="00922C1A"/>
    <w:rsid w:val="00927297"/>
    <w:rsid w:val="00931C82"/>
    <w:rsid w:val="00931E8C"/>
    <w:rsid w:val="00934A8C"/>
    <w:rsid w:val="00934BF5"/>
    <w:rsid w:val="009405D2"/>
    <w:rsid w:val="00942AD5"/>
    <w:rsid w:val="00944781"/>
    <w:rsid w:val="00947AAF"/>
    <w:rsid w:val="009546FC"/>
    <w:rsid w:val="009561E1"/>
    <w:rsid w:val="009643ED"/>
    <w:rsid w:val="00964AE9"/>
    <w:rsid w:val="00965283"/>
    <w:rsid w:val="009665E3"/>
    <w:rsid w:val="009668A0"/>
    <w:rsid w:val="00966F3E"/>
    <w:rsid w:val="00972272"/>
    <w:rsid w:val="00976CED"/>
    <w:rsid w:val="009840EA"/>
    <w:rsid w:val="00986948"/>
    <w:rsid w:val="00991147"/>
    <w:rsid w:val="00996DDD"/>
    <w:rsid w:val="009A0898"/>
    <w:rsid w:val="009A1205"/>
    <w:rsid w:val="009A1AC5"/>
    <w:rsid w:val="009A3617"/>
    <w:rsid w:val="009A5FEB"/>
    <w:rsid w:val="009A718D"/>
    <w:rsid w:val="009B107F"/>
    <w:rsid w:val="009B1A3B"/>
    <w:rsid w:val="009B6141"/>
    <w:rsid w:val="009B628A"/>
    <w:rsid w:val="009C415E"/>
    <w:rsid w:val="009C4D37"/>
    <w:rsid w:val="009C5760"/>
    <w:rsid w:val="009E22D2"/>
    <w:rsid w:val="009E3C01"/>
    <w:rsid w:val="009E3D35"/>
    <w:rsid w:val="009F4A42"/>
    <w:rsid w:val="009F5EE3"/>
    <w:rsid w:val="009F6C2B"/>
    <w:rsid w:val="00A05D37"/>
    <w:rsid w:val="00A15D74"/>
    <w:rsid w:val="00A1646B"/>
    <w:rsid w:val="00A20F71"/>
    <w:rsid w:val="00A247A6"/>
    <w:rsid w:val="00A26987"/>
    <w:rsid w:val="00A31F8C"/>
    <w:rsid w:val="00A35399"/>
    <w:rsid w:val="00A40D79"/>
    <w:rsid w:val="00A42007"/>
    <w:rsid w:val="00A42240"/>
    <w:rsid w:val="00A52FE5"/>
    <w:rsid w:val="00A64B49"/>
    <w:rsid w:val="00A65CE5"/>
    <w:rsid w:val="00A66043"/>
    <w:rsid w:val="00A67B37"/>
    <w:rsid w:val="00A67D5C"/>
    <w:rsid w:val="00A75EE8"/>
    <w:rsid w:val="00A7778A"/>
    <w:rsid w:val="00A81F91"/>
    <w:rsid w:val="00A83AEB"/>
    <w:rsid w:val="00A85DF7"/>
    <w:rsid w:val="00A8799F"/>
    <w:rsid w:val="00A920B5"/>
    <w:rsid w:val="00A94D8A"/>
    <w:rsid w:val="00A970A9"/>
    <w:rsid w:val="00AA27AB"/>
    <w:rsid w:val="00AA4AA1"/>
    <w:rsid w:val="00AA5EE3"/>
    <w:rsid w:val="00AA68B6"/>
    <w:rsid w:val="00AA7E27"/>
    <w:rsid w:val="00AB0613"/>
    <w:rsid w:val="00AB4C0D"/>
    <w:rsid w:val="00AB565F"/>
    <w:rsid w:val="00AC0401"/>
    <w:rsid w:val="00AC2CEE"/>
    <w:rsid w:val="00AC3596"/>
    <w:rsid w:val="00AC3BE5"/>
    <w:rsid w:val="00AC6C95"/>
    <w:rsid w:val="00AD258C"/>
    <w:rsid w:val="00AD5E1E"/>
    <w:rsid w:val="00AD6A54"/>
    <w:rsid w:val="00AD6E52"/>
    <w:rsid w:val="00AE0A8B"/>
    <w:rsid w:val="00AE33ED"/>
    <w:rsid w:val="00AE4E5B"/>
    <w:rsid w:val="00AE724F"/>
    <w:rsid w:val="00AE7704"/>
    <w:rsid w:val="00AF36AA"/>
    <w:rsid w:val="00B04599"/>
    <w:rsid w:val="00B04F4B"/>
    <w:rsid w:val="00B05073"/>
    <w:rsid w:val="00B10ACF"/>
    <w:rsid w:val="00B14177"/>
    <w:rsid w:val="00B20E8B"/>
    <w:rsid w:val="00B235F1"/>
    <w:rsid w:val="00B23DB4"/>
    <w:rsid w:val="00B24577"/>
    <w:rsid w:val="00B31D34"/>
    <w:rsid w:val="00B31E22"/>
    <w:rsid w:val="00B34AEA"/>
    <w:rsid w:val="00B34C04"/>
    <w:rsid w:val="00B34F48"/>
    <w:rsid w:val="00B34F83"/>
    <w:rsid w:val="00B41EB0"/>
    <w:rsid w:val="00B42365"/>
    <w:rsid w:val="00B61929"/>
    <w:rsid w:val="00B70E80"/>
    <w:rsid w:val="00B73D02"/>
    <w:rsid w:val="00B77097"/>
    <w:rsid w:val="00B8044B"/>
    <w:rsid w:val="00B81C1E"/>
    <w:rsid w:val="00B86FE1"/>
    <w:rsid w:val="00B929EF"/>
    <w:rsid w:val="00B96480"/>
    <w:rsid w:val="00B96A6E"/>
    <w:rsid w:val="00B978A0"/>
    <w:rsid w:val="00BA2945"/>
    <w:rsid w:val="00BA511D"/>
    <w:rsid w:val="00BA7A58"/>
    <w:rsid w:val="00BB077E"/>
    <w:rsid w:val="00BB6DBD"/>
    <w:rsid w:val="00BB79B5"/>
    <w:rsid w:val="00BC58F1"/>
    <w:rsid w:val="00BC6C45"/>
    <w:rsid w:val="00BC6FBD"/>
    <w:rsid w:val="00BD1651"/>
    <w:rsid w:val="00BD217A"/>
    <w:rsid w:val="00BD4B28"/>
    <w:rsid w:val="00BE261F"/>
    <w:rsid w:val="00BE4E71"/>
    <w:rsid w:val="00BE4F1F"/>
    <w:rsid w:val="00BF3085"/>
    <w:rsid w:val="00BF315C"/>
    <w:rsid w:val="00BF3BCF"/>
    <w:rsid w:val="00BF60FE"/>
    <w:rsid w:val="00C0409A"/>
    <w:rsid w:val="00C10322"/>
    <w:rsid w:val="00C153AB"/>
    <w:rsid w:val="00C16B36"/>
    <w:rsid w:val="00C3155A"/>
    <w:rsid w:val="00C35393"/>
    <w:rsid w:val="00C361C2"/>
    <w:rsid w:val="00C43E1C"/>
    <w:rsid w:val="00C44E8B"/>
    <w:rsid w:val="00C50065"/>
    <w:rsid w:val="00C51D59"/>
    <w:rsid w:val="00C555C8"/>
    <w:rsid w:val="00C60455"/>
    <w:rsid w:val="00C618D6"/>
    <w:rsid w:val="00C662BA"/>
    <w:rsid w:val="00C75EDC"/>
    <w:rsid w:val="00C77A4A"/>
    <w:rsid w:val="00C80630"/>
    <w:rsid w:val="00C81008"/>
    <w:rsid w:val="00C93A5D"/>
    <w:rsid w:val="00CA06EB"/>
    <w:rsid w:val="00CA4BB7"/>
    <w:rsid w:val="00CA56F3"/>
    <w:rsid w:val="00CA6643"/>
    <w:rsid w:val="00CA7368"/>
    <w:rsid w:val="00CC0B0B"/>
    <w:rsid w:val="00CC2F79"/>
    <w:rsid w:val="00CC4771"/>
    <w:rsid w:val="00CC7EFB"/>
    <w:rsid w:val="00CD12EA"/>
    <w:rsid w:val="00CD270B"/>
    <w:rsid w:val="00CD321E"/>
    <w:rsid w:val="00CD6410"/>
    <w:rsid w:val="00CE470B"/>
    <w:rsid w:val="00CE4881"/>
    <w:rsid w:val="00CE5379"/>
    <w:rsid w:val="00CE6AE8"/>
    <w:rsid w:val="00CE7994"/>
    <w:rsid w:val="00CF40DF"/>
    <w:rsid w:val="00CF69B2"/>
    <w:rsid w:val="00D057A5"/>
    <w:rsid w:val="00D0605D"/>
    <w:rsid w:val="00D07554"/>
    <w:rsid w:val="00D120DE"/>
    <w:rsid w:val="00D163C1"/>
    <w:rsid w:val="00D2609F"/>
    <w:rsid w:val="00D31A08"/>
    <w:rsid w:val="00D32EFF"/>
    <w:rsid w:val="00D34E22"/>
    <w:rsid w:val="00D36E1F"/>
    <w:rsid w:val="00D36E2D"/>
    <w:rsid w:val="00D41673"/>
    <w:rsid w:val="00D4556D"/>
    <w:rsid w:val="00D45C5E"/>
    <w:rsid w:val="00D477CC"/>
    <w:rsid w:val="00D50ED4"/>
    <w:rsid w:val="00D5192B"/>
    <w:rsid w:val="00D54F51"/>
    <w:rsid w:val="00D6141A"/>
    <w:rsid w:val="00D63196"/>
    <w:rsid w:val="00D647E0"/>
    <w:rsid w:val="00D7044C"/>
    <w:rsid w:val="00D75101"/>
    <w:rsid w:val="00D842B5"/>
    <w:rsid w:val="00D85891"/>
    <w:rsid w:val="00D95A37"/>
    <w:rsid w:val="00DA0E1C"/>
    <w:rsid w:val="00DA24EE"/>
    <w:rsid w:val="00DA2FCC"/>
    <w:rsid w:val="00DA636C"/>
    <w:rsid w:val="00DB1744"/>
    <w:rsid w:val="00DB1E2A"/>
    <w:rsid w:val="00DB5215"/>
    <w:rsid w:val="00DB7524"/>
    <w:rsid w:val="00DC0CBF"/>
    <w:rsid w:val="00DC4006"/>
    <w:rsid w:val="00DC5B85"/>
    <w:rsid w:val="00DD3B06"/>
    <w:rsid w:val="00DE1A25"/>
    <w:rsid w:val="00DE52DC"/>
    <w:rsid w:val="00DF4385"/>
    <w:rsid w:val="00DF5266"/>
    <w:rsid w:val="00DF643D"/>
    <w:rsid w:val="00E05856"/>
    <w:rsid w:val="00E07D7A"/>
    <w:rsid w:val="00E07F53"/>
    <w:rsid w:val="00E12D2F"/>
    <w:rsid w:val="00E22D77"/>
    <w:rsid w:val="00E231AE"/>
    <w:rsid w:val="00E275BB"/>
    <w:rsid w:val="00E27827"/>
    <w:rsid w:val="00E27A9B"/>
    <w:rsid w:val="00E27EA9"/>
    <w:rsid w:val="00E326A9"/>
    <w:rsid w:val="00E32A3E"/>
    <w:rsid w:val="00E51535"/>
    <w:rsid w:val="00E529AE"/>
    <w:rsid w:val="00E572D1"/>
    <w:rsid w:val="00E61BEF"/>
    <w:rsid w:val="00E65C71"/>
    <w:rsid w:val="00E70528"/>
    <w:rsid w:val="00E73568"/>
    <w:rsid w:val="00E7393C"/>
    <w:rsid w:val="00E74DFB"/>
    <w:rsid w:val="00E82D8F"/>
    <w:rsid w:val="00E91DDD"/>
    <w:rsid w:val="00E94F12"/>
    <w:rsid w:val="00EA2416"/>
    <w:rsid w:val="00EB3E62"/>
    <w:rsid w:val="00EB6A56"/>
    <w:rsid w:val="00EB6FF9"/>
    <w:rsid w:val="00EC2AC2"/>
    <w:rsid w:val="00ED2C3A"/>
    <w:rsid w:val="00ED3D74"/>
    <w:rsid w:val="00ED6924"/>
    <w:rsid w:val="00EE0A59"/>
    <w:rsid w:val="00EE14E2"/>
    <w:rsid w:val="00EE18A8"/>
    <w:rsid w:val="00EF529C"/>
    <w:rsid w:val="00EF646B"/>
    <w:rsid w:val="00F01FB7"/>
    <w:rsid w:val="00F03DFF"/>
    <w:rsid w:val="00F047C7"/>
    <w:rsid w:val="00F06923"/>
    <w:rsid w:val="00F109E3"/>
    <w:rsid w:val="00F2275D"/>
    <w:rsid w:val="00F230BD"/>
    <w:rsid w:val="00F263EB"/>
    <w:rsid w:val="00F4536F"/>
    <w:rsid w:val="00F45436"/>
    <w:rsid w:val="00F47989"/>
    <w:rsid w:val="00F52F2E"/>
    <w:rsid w:val="00F5309D"/>
    <w:rsid w:val="00F53FC6"/>
    <w:rsid w:val="00F60FB8"/>
    <w:rsid w:val="00F634CF"/>
    <w:rsid w:val="00F63C46"/>
    <w:rsid w:val="00F654F2"/>
    <w:rsid w:val="00F720EA"/>
    <w:rsid w:val="00F73AF2"/>
    <w:rsid w:val="00F74B66"/>
    <w:rsid w:val="00F76AC5"/>
    <w:rsid w:val="00F827E1"/>
    <w:rsid w:val="00F83995"/>
    <w:rsid w:val="00F83AF8"/>
    <w:rsid w:val="00F83CC5"/>
    <w:rsid w:val="00F83D8D"/>
    <w:rsid w:val="00F92D6E"/>
    <w:rsid w:val="00F92FC8"/>
    <w:rsid w:val="00F97983"/>
    <w:rsid w:val="00FA4BA0"/>
    <w:rsid w:val="00FA5DD8"/>
    <w:rsid w:val="00FA78C4"/>
    <w:rsid w:val="00FB0EBA"/>
    <w:rsid w:val="00FC1D8B"/>
    <w:rsid w:val="00FC1D98"/>
    <w:rsid w:val="00FC2D65"/>
    <w:rsid w:val="00FD0B0C"/>
    <w:rsid w:val="00FD2469"/>
    <w:rsid w:val="00FD5BC3"/>
    <w:rsid w:val="00FE0F57"/>
    <w:rsid w:val="00FE75EE"/>
    <w:rsid w:val="00FF0273"/>
    <w:rsid w:val="00FF06C1"/>
    <w:rsid w:val="00FF216A"/>
    <w:rsid w:val="00FF33A8"/>
    <w:rsid w:val="00FF65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EDAB0"/>
  <w15:chartTrackingRefBased/>
  <w15:docId w15:val="{52A11DD7-5DA1-48B5-B62F-BB1F62618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9F0"/>
  </w:style>
  <w:style w:type="paragraph" w:styleId="Heading1">
    <w:name w:val="heading 1"/>
    <w:basedOn w:val="Normal"/>
    <w:next w:val="Normal"/>
    <w:link w:val="Heading1Char"/>
    <w:uiPriority w:val="9"/>
    <w:qFormat/>
    <w:rsid w:val="00A65C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7524"/>
    <w:pPr>
      <w:ind w:left="720"/>
      <w:contextualSpacing/>
    </w:pPr>
  </w:style>
  <w:style w:type="character" w:styleId="PlaceholderText">
    <w:name w:val="Placeholder Text"/>
    <w:basedOn w:val="DefaultParagraphFont"/>
    <w:uiPriority w:val="99"/>
    <w:semiHidden/>
    <w:rsid w:val="002D78D7"/>
    <w:rPr>
      <w:color w:val="808080"/>
    </w:rPr>
  </w:style>
  <w:style w:type="character" w:customStyle="1" w:styleId="apple-converted-space">
    <w:name w:val="apple-converted-space"/>
    <w:basedOn w:val="DefaultParagraphFont"/>
    <w:rsid w:val="00FC1D8B"/>
  </w:style>
  <w:style w:type="paragraph" w:styleId="NormalWeb">
    <w:name w:val="Normal (Web)"/>
    <w:basedOn w:val="Normal"/>
    <w:uiPriority w:val="99"/>
    <w:unhideWhenUsed/>
    <w:rsid w:val="00FC1D8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B33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3A2"/>
  </w:style>
  <w:style w:type="paragraph" w:styleId="Footer">
    <w:name w:val="footer"/>
    <w:basedOn w:val="Normal"/>
    <w:link w:val="FooterChar"/>
    <w:uiPriority w:val="99"/>
    <w:unhideWhenUsed/>
    <w:rsid w:val="001B33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3A2"/>
  </w:style>
  <w:style w:type="paragraph" w:styleId="Caption">
    <w:name w:val="caption"/>
    <w:basedOn w:val="Normal"/>
    <w:next w:val="Normal"/>
    <w:uiPriority w:val="35"/>
    <w:unhideWhenUsed/>
    <w:qFormat/>
    <w:rsid w:val="00AC6C95"/>
    <w:pPr>
      <w:spacing w:after="200" w:line="240" w:lineRule="auto"/>
    </w:pPr>
    <w:rPr>
      <w:i/>
      <w:iCs/>
      <w:color w:val="44546A" w:themeColor="text2"/>
      <w:sz w:val="18"/>
      <w:szCs w:val="18"/>
    </w:rPr>
  </w:style>
  <w:style w:type="table" w:styleId="TableGrid">
    <w:name w:val="Table Grid"/>
    <w:basedOn w:val="TableNormal"/>
    <w:uiPriority w:val="39"/>
    <w:rsid w:val="00292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E79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934"/>
    <w:rPr>
      <w:rFonts w:ascii="Segoe UI" w:hAnsi="Segoe UI" w:cs="Segoe UI"/>
      <w:sz w:val="18"/>
      <w:szCs w:val="18"/>
    </w:rPr>
  </w:style>
  <w:style w:type="character" w:customStyle="1" w:styleId="Heading1Char">
    <w:name w:val="Heading 1 Char"/>
    <w:basedOn w:val="DefaultParagraphFont"/>
    <w:link w:val="Heading1"/>
    <w:uiPriority w:val="9"/>
    <w:rsid w:val="00A65CE5"/>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08060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302028">
      <w:bodyDiv w:val="1"/>
      <w:marLeft w:val="0"/>
      <w:marRight w:val="0"/>
      <w:marTop w:val="0"/>
      <w:marBottom w:val="0"/>
      <w:divBdr>
        <w:top w:val="none" w:sz="0" w:space="0" w:color="auto"/>
        <w:left w:val="none" w:sz="0" w:space="0" w:color="auto"/>
        <w:bottom w:val="none" w:sz="0" w:space="0" w:color="auto"/>
        <w:right w:val="none" w:sz="0" w:space="0" w:color="auto"/>
      </w:divBdr>
    </w:div>
    <w:div w:id="435712417">
      <w:bodyDiv w:val="1"/>
      <w:marLeft w:val="0"/>
      <w:marRight w:val="0"/>
      <w:marTop w:val="0"/>
      <w:marBottom w:val="0"/>
      <w:divBdr>
        <w:top w:val="none" w:sz="0" w:space="0" w:color="auto"/>
        <w:left w:val="none" w:sz="0" w:space="0" w:color="auto"/>
        <w:bottom w:val="none" w:sz="0" w:space="0" w:color="auto"/>
        <w:right w:val="none" w:sz="0" w:space="0" w:color="auto"/>
      </w:divBdr>
    </w:div>
    <w:div w:id="774255943">
      <w:bodyDiv w:val="1"/>
      <w:marLeft w:val="0"/>
      <w:marRight w:val="0"/>
      <w:marTop w:val="0"/>
      <w:marBottom w:val="0"/>
      <w:divBdr>
        <w:top w:val="none" w:sz="0" w:space="0" w:color="auto"/>
        <w:left w:val="none" w:sz="0" w:space="0" w:color="auto"/>
        <w:bottom w:val="none" w:sz="0" w:space="0" w:color="auto"/>
        <w:right w:val="none" w:sz="0" w:space="0" w:color="auto"/>
      </w:divBdr>
    </w:div>
    <w:div w:id="1581983144">
      <w:bodyDiv w:val="1"/>
      <w:marLeft w:val="0"/>
      <w:marRight w:val="0"/>
      <w:marTop w:val="0"/>
      <w:marBottom w:val="0"/>
      <w:divBdr>
        <w:top w:val="none" w:sz="0" w:space="0" w:color="auto"/>
        <w:left w:val="none" w:sz="0" w:space="0" w:color="auto"/>
        <w:bottom w:val="none" w:sz="0" w:space="0" w:color="auto"/>
        <w:right w:val="none" w:sz="0" w:space="0" w:color="auto"/>
      </w:divBdr>
    </w:div>
    <w:div w:id="1843618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268E0-1124-49D2-ABD5-21408D306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Pages>
  <Words>77</Words>
  <Characters>44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Haritha Bavireddy</dc:creator>
  <cp:keywords/>
  <dc:description/>
  <cp:lastModifiedBy>Edward Eisenberger</cp:lastModifiedBy>
  <cp:revision>11</cp:revision>
  <dcterms:created xsi:type="dcterms:W3CDTF">2021-01-28T18:49:00Z</dcterms:created>
  <dcterms:modified xsi:type="dcterms:W3CDTF">2021-03-07T18:19:00Z</dcterms:modified>
</cp:coreProperties>
</file>